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393C5" w14:textId="77777777" w:rsidR="00FE5FC6" w:rsidRDefault="00000000">
      <w:pPr>
        <w:adjustRightInd w:val="0"/>
        <w:snapToGrid w:val="0"/>
        <w:spacing w:line="578" w:lineRule="exact"/>
        <w:rPr>
          <w:rFonts w:ascii="Times New Roman" w:eastAsia="黑体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黑体" w:hAnsi="Times New Roman" w:cs="Times New Roman"/>
          <w:color w:val="000000" w:themeColor="text1"/>
          <w:sz w:val="32"/>
          <w:szCs w:val="32"/>
        </w:rPr>
        <w:t>附件</w:t>
      </w:r>
      <w:r>
        <w:rPr>
          <w:rFonts w:ascii="Times New Roman" w:eastAsia="黑体" w:hAnsi="Times New Roman" w:cs="Times New Roman"/>
          <w:color w:val="000000" w:themeColor="text1"/>
          <w:sz w:val="32"/>
          <w:szCs w:val="32"/>
        </w:rPr>
        <w:t>1</w:t>
      </w:r>
    </w:p>
    <w:p w14:paraId="2948C3F0" w14:textId="7A594EAD" w:rsidR="00FE5FC6" w:rsidRDefault="00642D24" w:rsidP="00642D24">
      <w:pPr>
        <w:spacing w:line="578" w:lineRule="exact"/>
        <w:jc w:val="center"/>
        <w:rPr>
          <w:rFonts w:ascii="Times New Roman" w:eastAsia="黑体" w:hAnsi="Times New Roman" w:cs="Times New Roman"/>
          <w:color w:val="000000" w:themeColor="text1"/>
          <w:sz w:val="32"/>
          <w:szCs w:val="32"/>
        </w:rPr>
      </w:pPr>
      <w:r w:rsidRPr="00642D24">
        <w:rPr>
          <w:rFonts w:ascii="Times New Roman" w:eastAsia="黑体" w:hAnsi="Times New Roman" w:cs="Times New Roman" w:hint="eastAsia"/>
          <w:color w:val="000000" w:themeColor="text1"/>
          <w:sz w:val="32"/>
          <w:szCs w:val="32"/>
        </w:rPr>
        <w:t>巢湖学院校园文化创意作品设计大赛</w:t>
      </w:r>
      <w:r>
        <w:rPr>
          <w:rFonts w:ascii="Times New Roman" w:eastAsia="黑体" w:hAnsi="Times New Roman" w:cs="Times New Roman"/>
          <w:color w:val="000000" w:themeColor="text1"/>
          <w:sz w:val="32"/>
          <w:szCs w:val="32"/>
        </w:rPr>
        <w:t>报名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84"/>
        <w:gridCol w:w="2322"/>
        <w:gridCol w:w="1630"/>
        <w:gridCol w:w="2086"/>
      </w:tblGrid>
      <w:tr w:rsidR="00FE5FC6" w14:paraId="2F4B6FF3" w14:textId="77777777">
        <w:tc>
          <w:tcPr>
            <w:tcW w:w="2484" w:type="dxa"/>
          </w:tcPr>
          <w:p w14:paraId="6791881B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作品名称</w:t>
            </w:r>
          </w:p>
        </w:tc>
        <w:tc>
          <w:tcPr>
            <w:tcW w:w="6038" w:type="dxa"/>
            <w:gridSpan w:val="3"/>
          </w:tcPr>
          <w:p w14:paraId="551F5D4F" w14:textId="77777777" w:rsidR="00FE5FC6" w:rsidRDefault="00FE5F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</w:p>
        </w:tc>
      </w:tr>
      <w:tr w:rsidR="00FE5FC6" w14:paraId="3830516B" w14:textId="77777777">
        <w:tc>
          <w:tcPr>
            <w:tcW w:w="2484" w:type="dxa"/>
          </w:tcPr>
          <w:p w14:paraId="7C12855B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作者姓名</w:t>
            </w:r>
          </w:p>
        </w:tc>
        <w:tc>
          <w:tcPr>
            <w:tcW w:w="6038" w:type="dxa"/>
            <w:gridSpan w:val="3"/>
          </w:tcPr>
          <w:p w14:paraId="6D92EA38" w14:textId="77777777" w:rsidR="00FE5FC6" w:rsidRDefault="000000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作者单位</w:t>
            </w:r>
          </w:p>
        </w:tc>
      </w:tr>
      <w:tr w:rsidR="00FE5FC6" w14:paraId="20D6AD0C" w14:textId="77777777">
        <w:tc>
          <w:tcPr>
            <w:tcW w:w="2484" w:type="dxa"/>
          </w:tcPr>
          <w:p w14:paraId="30B03F14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1</w:t>
            </w:r>
          </w:p>
        </w:tc>
        <w:tc>
          <w:tcPr>
            <w:tcW w:w="6038" w:type="dxa"/>
            <w:gridSpan w:val="3"/>
          </w:tcPr>
          <w:p w14:paraId="7470A77F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746BCD28" w14:textId="77777777">
        <w:tc>
          <w:tcPr>
            <w:tcW w:w="2484" w:type="dxa"/>
          </w:tcPr>
          <w:p w14:paraId="66B96D37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2</w:t>
            </w:r>
          </w:p>
        </w:tc>
        <w:tc>
          <w:tcPr>
            <w:tcW w:w="6038" w:type="dxa"/>
            <w:gridSpan w:val="3"/>
          </w:tcPr>
          <w:p w14:paraId="729FB83C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2694BB70" w14:textId="77777777">
        <w:tc>
          <w:tcPr>
            <w:tcW w:w="2484" w:type="dxa"/>
          </w:tcPr>
          <w:p w14:paraId="66AA5F01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6038" w:type="dxa"/>
            <w:gridSpan w:val="3"/>
          </w:tcPr>
          <w:p w14:paraId="310BA3B9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69B1764B" w14:textId="77777777">
        <w:tc>
          <w:tcPr>
            <w:tcW w:w="2484" w:type="dxa"/>
          </w:tcPr>
          <w:p w14:paraId="32E77940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4</w:t>
            </w:r>
          </w:p>
        </w:tc>
        <w:tc>
          <w:tcPr>
            <w:tcW w:w="6038" w:type="dxa"/>
            <w:gridSpan w:val="3"/>
          </w:tcPr>
          <w:p w14:paraId="7523639D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0A388F31" w14:textId="77777777">
        <w:tc>
          <w:tcPr>
            <w:tcW w:w="2484" w:type="dxa"/>
          </w:tcPr>
          <w:p w14:paraId="5814099D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5</w:t>
            </w:r>
          </w:p>
        </w:tc>
        <w:tc>
          <w:tcPr>
            <w:tcW w:w="6038" w:type="dxa"/>
            <w:gridSpan w:val="3"/>
          </w:tcPr>
          <w:p w14:paraId="13C1BB3B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38399EBD" w14:textId="77777777">
        <w:tc>
          <w:tcPr>
            <w:tcW w:w="2484" w:type="dxa"/>
          </w:tcPr>
          <w:p w14:paraId="36DA0C97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指导老师（若有）</w:t>
            </w:r>
          </w:p>
        </w:tc>
        <w:tc>
          <w:tcPr>
            <w:tcW w:w="6038" w:type="dxa"/>
            <w:gridSpan w:val="3"/>
          </w:tcPr>
          <w:p w14:paraId="6621C2C3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</w:p>
        </w:tc>
      </w:tr>
      <w:tr w:rsidR="00FE5FC6" w14:paraId="227BF68B" w14:textId="77777777">
        <w:tc>
          <w:tcPr>
            <w:tcW w:w="2484" w:type="dxa"/>
          </w:tcPr>
          <w:p w14:paraId="158B81B8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联系人邮箱</w:t>
            </w:r>
          </w:p>
        </w:tc>
        <w:tc>
          <w:tcPr>
            <w:tcW w:w="2322" w:type="dxa"/>
          </w:tcPr>
          <w:p w14:paraId="23FC2725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</w:p>
        </w:tc>
        <w:tc>
          <w:tcPr>
            <w:tcW w:w="1630" w:type="dxa"/>
          </w:tcPr>
          <w:p w14:paraId="1B766BDE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联系人电话</w:t>
            </w:r>
          </w:p>
        </w:tc>
        <w:tc>
          <w:tcPr>
            <w:tcW w:w="2086" w:type="dxa"/>
          </w:tcPr>
          <w:p w14:paraId="2914EAAF" w14:textId="77777777" w:rsidR="00FE5FC6" w:rsidRDefault="00FE5FC6">
            <w:pPr>
              <w:spacing w:line="36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42E16321" w14:textId="77777777">
        <w:tc>
          <w:tcPr>
            <w:tcW w:w="2484" w:type="dxa"/>
          </w:tcPr>
          <w:p w14:paraId="08AE0A77" w14:textId="77777777" w:rsidR="00FE5FC6" w:rsidRDefault="00000000">
            <w:pPr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联系地址</w:t>
            </w:r>
          </w:p>
        </w:tc>
        <w:tc>
          <w:tcPr>
            <w:tcW w:w="6038" w:type="dxa"/>
            <w:gridSpan w:val="3"/>
          </w:tcPr>
          <w:p w14:paraId="17D43426" w14:textId="77777777" w:rsidR="00FE5FC6" w:rsidRDefault="00FE5FC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</w:p>
        </w:tc>
      </w:tr>
      <w:tr w:rsidR="00FE5FC6" w14:paraId="10BCA591" w14:textId="77777777">
        <w:trPr>
          <w:trHeight w:val="2197"/>
        </w:trPr>
        <w:tc>
          <w:tcPr>
            <w:tcW w:w="8522" w:type="dxa"/>
            <w:gridSpan w:val="4"/>
          </w:tcPr>
          <w:p w14:paraId="5BA4D436" w14:textId="77777777" w:rsidR="00FE5FC6" w:rsidRDefault="00000000">
            <w:pPr>
              <w:spacing w:line="578" w:lineRule="exact"/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作品简介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50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字以内）</w:t>
            </w:r>
          </w:p>
          <w:p w14:paraId="5D6DF2AF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5E03FFF6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5A7F58C8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627DD762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FE5FC6" w14:paraId="27968B65" w14:textId="77777777">
        <w:trPr>
          <w:trHeight w:val="2903"/>
        </w:trPr>
        <w:tc>
          <w:tcPr>
            <w:tcW w:w="8522" w:type="dxa"/>
            <w:gridSpan w:val="4"/>
          </w:tcPr>
          <w:p w14:paraId="302872C9" w14:textId="77777777" w:rsidR="00FE5FC6" w:rsidRDefault="00000000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  <w:szCs w:val="21"/>
              </w:rPr>
              <w:t>主要创新点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30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字以内）</w:t>
            </w:r>
          </w:p>
          <w:p w14:paraId="1AC84AF6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10F06CDA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728CA47C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188F1938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  <w:p w14:paraId="44C729AC" w14:textId="77777777" w:rsidR="00FE5FC6" w:rsidRDefault="00FE5FC6">
            <w:pPr>
              <w:spacing w:line="578" w:lineRule="exac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</w:tbl>
    <w:p w14:paraId="556E6859" w14:textId="77777777" w:rsidR="00FE5FC6" w:rsidRDefault="00FE5FC6"/>
    <w:sectPr w:rsidR="00FE5F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NDExtzAwNTEyNrVQ0lEKTi0uzszPAykwrAUAnRy2uCwAAAA="/>
    <w:docVar w:name="commondata" w:val="eyJoZGlkIjoiMmNmMTliZjAwODE4MmRmNjg3YmIwZjBmNTVhMDlhOGIifQ=="/>
  </w:docVars>
  <w:rsids>
    <w:rsidRoot w:val="00E92D96"/>
    <w:rsid w:val="00642D24"/>
    <w:rsid w:val="00E92D96"/>
    <w:rsid w:val="00F30E73"/>
    <w:rsid w:val="00FE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D50EA6"/>
  <w15:docId w15:val="{D742E9C3-C89C-47AC-90BE-4AAA9D87A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胡駿</dc:creator>
  <cp:lastModifiedBy>Lee Francis</cp:lastModifiedBy>
  <cp:revision>3</cp:revision>
  <dcterms:created xsi:type="dcterms:W3CDTF">2023-04-23T10:06:00Z</dcterms:created>
  <dcterms:modified xsi:type="dcterms:W3CDTF">2023-05-29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563CE65BD59442AF83823707DBD9F6AC_11</vt:lpwstr>
  </property>
  <property fmtid="{D5CDD505-2E9C-101B-9397-08002B2CF9AE}" pid="4" name="GrammarlyDocumentId">
    <vt:lpwstr>b1ec6882f18f9459fb0475571004392b1d0a70522fa218499390e2f26d4ef8a7</vt:lpwstr>
  </property>
</Properties>
</file>